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3A8F" w:rsidRPr="008A3A8F" w:rsidRDefault="008A3A8F" w:rsidP="008A3A8F">
      <w:pPr>
        <w:suppressAutoHyphens/>
        <w:jc w:val="center"/>
        <w:rPr>
          <w:sz w:val="56"/>
          <w:szCs w:val="72"/>
        </w:rPr>
      </w:pPr>
      <w:r w:rsidRPr="008A3A8F">
        <w:rPr>
          <w:noProof/>
          <w:sz w:val="56"/>
          <w:szCs w:val="72"/>
          <w:lang w:eastAsia="en-GB"/>
        </w:rPr>
        <w:t>Plymouth University</w:t>
      </w:r>
    </w:p>
    <w:p w:rsidR="008A3A8F" w:rsidRDefault="008A3A8F" w:rsidP="008A3A8F">
      <w:pPr>
        <w:suppressAutoHyphens/>
        <w:rPr>
          <w:spacing w:val="-3"/>
          <w:sz w:val="52"/>
          <w:szCs w:val="52"/>
        </w:rPr>
      </w:pPr>
    </w:p>
    <w:p w:rsidR="008A3A8F" w:rsidRPr="008A3A8F" w:rsidRDefault="008A3A8F" w:rsidP="008A3A8F">
      <w:pPr>
        <w:tabs>
          <w:tab w:val="center" w:pos="4513"/>
        </w:tabs>
        <w:suppressAutoHyphens/>
        <w:jc w:val="center"/>
        <w:rPr>
          <w:spacing w:val="-3"/>
          <w:sz w:val="48"/>
          <w:szCs w:val="52"/>
        </w:rPr>
      </w:pPr>
      <w:r w:rsidRPr="008A3A8F">
        <w:rPr>
          <w:spacing w:val="-3"/>
          <w:sz w:val="48"/>
          <w:szCs w:val="52"/>
        </w:rPr>
        <w:t>School of Computing, Electronics and Mathematics</w:t>
      </w:r>
      <w:r w:rsidRPr="008A3A8F">
        <w:rPr>
          <w:spacing w:val="-3"/>
          <w:sz w:val="48"/>
          <w:szCs w:val="52"/>
        </w:rPr>
        <w:fldChar w:fldCharType="begin"/>
      </w:r>
      <w:r w:rsidRPr="008A3A8F">
        <w:rPr>
          <w:spacing w:val="-3"/>
          <w:sz w:val="48"/>
          <w:szCs w:val="52"/>
        </w:rPr>
        <w:instrText xml:space="preserve">PRIVATE </w:instrText>
      </w:r>
      <w:r w:rsidRPr="008A3A8F">
        <w:rPr>
          <w:spacing w:val="-3"/>
          <w:sz w:val="48"/>
          <w:szCs w:val="52"/>
        </w:rPr>
        <w:fldChar w:fldCharType="end"/>
      </w:r>
    </w:p>
    <w:p w:rsidR="008A3A8F" w:rsidRDefault="008A3A8F" w:rsidP="008A3A8F">
      <w:pPr>
        <w:tabs>
          <w:tab w:val="left" w:pos="-720"/>
        </w:tabs>
        <w:suppressAutoHyphens/>
        <w:rPr>
          <w:spacing w:val="-3"/>
          <w:sz w:val="52"/>
          <w:szCs w:val="52"/>
        </w:rPr>
      </w:pPr>
    </w:p>
    <w:p w:rsidR="008A3A8F" w:rsidRPr="008A3A8F" w:rsidRDefault="008A3A8F" w:rsidP="008A3A8F">
      <w:pPr>
        <w:tabs>
          <w:tab w:val="center" w:pos="4513"/>
        </w:tabs>
        <w:suppressAutoHyphens/>
        <w:jc w:val="center"/>
        <w:rPr>
          <w:spacing w:val="-6"/>
          <w:sz w:val="48"/>
          <w:szCs w:val="52"/>
        </w:rPr>
      </w:pPr>
      <w:r w:rsidRPr="008A3A8F">
        <w:rPr>
          <w:spacing w:val="-6"/>
          <w:sz w:val="48"/>
          <w:szCs w:val="52"/>
        </w:rPr>
        <w:t>PRCO304</w:t>
      </w:r>
    </w:p>
    <w:p w:rsidR="008A3A8F" w:rsidRPr="008A3A8F" w:rsidRDefault="008A3A8F" w:rsidP="008A3A8F">
      <w:pPr>
        <w:tabs>
          <w:tab w:val="center" w:pos="4513"/>
        </w:tabs>
        <w:suppressAutoHyphens/>
        <w:jc w:val="center"/>
        <w:rPr>
          <w:spacing w:val="-3"/>
          <w:sz w:val="48"/>
          <w:szCs w:val="52"/>
        </w:rPr>
      </w:pPr>
      <w:r w:rsidRPr="008A3A8F">
        <w:rPr>
          <w:spacing w:val="-6"/>
          <w:sz w:val="48"/>
          <w:szCs w:val="52"/>
        </w:rPr>
        <w:t>Final Stage Computing Project</w:t>
      </w:r>
    </w:p>
    <w:p w:rsidR="008A3A8F" w:rsidRPr="008A3A8F" w:rsidRDefault="008A3A8F" w:rsidP="008A3A8F">
      <w:pPr>
        <w:tabs>
          <w:tab w:val="center" w:pos="4513"/>
        </w:tabs>
        <w:suppressAutoHyphens/>
        <w:jc w:val="center"/>
        <w:rPr>
          <w:spacing w:val="-3"/>
          <w:sz w:val="48"/>
          <w:szCs w:val="52"/>
        </w:rPr>
      </w:pPr>
      <w:r w:rsidRPr="008A3A8F">
        <w:rPr>
          <w:spacing w:val="-6"/>
          <w:sz w:val="48"/>
          <w:szCs w:val="52"/>
        </w:rPr>
        <w:t>2017/2018</w:t>
      </w:r>
    </w:p>
    <w:p w:rsidR="008A3A8F" w:rsidRDefault="008A3A8F" w:rsidP="008A3A8F">
      <w:pPr>
        <w:tabs>
          <w:tab w:val="left" w:pos="-720"/>
        </w:tabs>
        <w:suppressAutoHyphens/>
        <w:jc w:val="center"/>
        <w:rPr>
          <w:spacing w:val="-3"/>
          <w:sz w:val="52"/>
          <w:szCs w:val="52"/>
        </w:rPr>
      </w:pPr>
    </w:p>
    <w:p w:rsidR="008A3A8F" w:rsidRPr="008A3A8F" w:rsidRDefault="008A3A8F" w:rsidP="008A3A8F">
      <w:pPr>
        <w:tabs>
          <w:tab w:val="center" w:pos="4513"/>
        </w:tabs>
        <w:suppressAutoHyphens/>
        <w:jc w:val="center"/>
        <w:rPr>
          <w:rFonts w:cs="Arial"/>
          <w:spacing w:val="-6"/>
          <w:sz w:val="48"/>
          <w:szCs w:val="52"/>
        </w:rPr>
      </w:pPr>
      <w:r w:rsidRPr="008A3A8F">
        <w:rPr>
          <w:rFonts w:cs="Arial"/>
          <w:spacing w:val="-6"/>
          <w:sz w:val="48"/>
          <w:szCs w:val="52"/>
        </w:rPr>
        <w:t>BSc (Hons) Computing and Games Development</w:t>
      </w:r>
    </w:p>
    <w:p w:rsidR="008A3A8F" w:rsidRDefault="008A3A8F" w:rsidP="008A3A8F">
      <w:pPr>
        <w:tabs>
          <w:tab w:val="left" w:pos="-720"/>
        </w:tabs>
        <w:suppressAutoHyphens/>
        <w:rPr>
          <w:spacing w:val="-3"/>
          <w:sz w:val="32"/>
          <w:szCs w:val="32"/>
        </w:rPr>
      </w:pPr>
    </w:p>
    <w:p w:rsidR="008A3A8F" w:rsidRDefault="008A3A8F" w:rsidP="008A3A8F">
      <w:pPr>
        <w:tabs>
          <w:tab w:val="center" w:pos="4513"/>
        </w:tabs>
        <w:suppressAutoHyphens/>
        <w:jc w:val="center"/>
        <w:rPr>
          <w:spacing w:val="-3"/>
          <w:sz w:val="36"/>
          <w:szCs w:val="36"/>
        </w:rPr>
      </w:pPr>
      <w:r>
        <w:rPr>
          <w:spacing w:val="-3"/>
          <w:sz w:val="36"/>
          <w:szCs w:val="36"/>
        </w:rPr>
        <w:t>Matthew Webber</w:t>
      </w:r>
    </w:p>
    <w:p w:rsidR="008A3A8F" w:rsidRDefault="00E14F29" w:rsidP="008A3A8F">
      <w:pPr>
        <w:tabs>
          <w:tab w:val="center" w:pos="4513"/>
        </w:tabs>
        <w:suppressAutoHyphens/>
        <w:jc w:val="center"/>
        <w:rPr>
          <w:spacing w:val="-3"/>
          <w:sz w:val="36"/>
          <w:szCs w:val="36"/>
        </w:rPr>
      </w:pPr>
      <w:r>
        <w:rPr>
          <w:spacing w:val="-3"/>
          <w:sz w:val="36"/>
          <w:szCs w:val="36"/>
        </w:rPr>
        <w:t>10469478</w:t>
      </w:r>
    </w:p>
    <w:p w:rsidR="008A3A8F" w:rsidRDefault="008A3A8F" w:rsidP="008A3A8F">
      <w:pPr>
        <w:tabs>
          <w:tab w:val="center" w:pos="4513"/>
        </w:tabs>
        <w:suppressAutoHyphens/>
        <w:jc w:val="center"/>
        <w:rPr>
          <w:spacing w:val="-3"/>
          <w:sz w:val="36"/>
          <w:szCs w:val="36"/>
        </w:rPr>
      </w:pPr>
      <w:r>
        <w:rPr>
          <w:spacing w:val="-3"/>
          <w:sz w:val="36"/>
          <w:szCs w:val="36"/>
        </w:rPr>
        <w:t>The Melody Slayer</w:t>
      </w:r>
    </w:p>
    <w:p w:rsidR="008A3A8F" w:rsidRDefault="008A3A8F" w:rsidP="008A3A8F">
      <w:pPr>
        <w:tabs>
          <w:tab w:val="center" w:pos="4513"/>
        </w:tabs>
        <w:suppressAutoHyphens/>
        <w:jc w:val="center"/>
        <w:rPr>
          <w:spacing w:val="-3"/>
          <w:sz w:val="36"/>
          <w:szCs w:val="36"/>
        </w:rPr>
      </w:pPr>
    </w:p>
    <w:p w:rsidR="008A3A8F" w:rsidRDefault="008A3A8F" w:rsidP="000827A3">
      <w:pPr>
        <w:rPr>
          <w:sz w:val="32"/>
          <w:u w:val="single"/>
        </w:rPr>
      </w:pPr>
    </w:p>
    <w:p w:rsidR="006F4F9D" w:rsidRDefault="006F4F9D" w:rsidP="000827A3">
      <w:pPr>
        <w:rPr>
          <w:sz w:val="32"/>
          <w:u w:val="single"/>
        </w:rPr>
      </w:pPr>
      <w:r>
        <w:rPr>
          <w:sz w:val="32"/>
          <w:u w:val="single"/>
        </w:rPr>
        <w:lastRenderedPageBreak/>
        <w:t>Disclaimer</w:t>
      </w:r>
    </w:p>
    <w:p w:rsidR="006F4F9D" w:rsidRPr="000C1370" w:rsidRDefault="006F4F9D" w:rsidP="000827A3">
      <w:pPr>
        <w:rPr>
          <w:sz w:val="32"/>
        </w:rPr>
      </w:pPr>
      <w:r w:rsidRPr="000C1370">
        <w:rPr>
          <w:sz w:val="32"/>
        </w:rPr>
        <w:t xml:space="preserve">This </w:t>
      </w:r>
      <w:r w:rsidR="00F23DDF">
        <w:rPr>
          <w:sz w:val="32"/>
        </w:rPr>
        <w:t>is an ideas document for the final report, and not an actual final report draft. Please treat it as such.</w:t>
      </w:r>
    </w:p>
    <w:p w:rsidR="006F4F9D" w:rsidRDefault="006F4F9D" w:rsidP="000827A3">
      <w:pPr>
        <w:rPr>
          <w:sz w:val="32"/>
          <w:u w:val="single"/>
        </w:rPr>
      </w:pPr>
    </w:p>
    <w:p w:rsidR="00A46093" w:rsidRDefault="00A46093" w:rsidP="000827A3">
      <w:pPr>
        <w:rPr>
          <w:sz w:val="32"/>
          <w:u w:val="single"/>
        </w:rPr>
      </w:pPr>
      <w:r>
        <w:rPr>
          <w:sz w:val="32"/>
          <w:u w:val="single"/>
        </w:rPr>
        <w:t>Abstract</w:t>
      </w:r>
    </w:p>
    <w:p w:rsidR="00A46093" w:rsidRPr="00A46093" w:rsidRDefault="00A46093" w:rsidP="000827A3">
      <w:pPr>
        <w:rPr>
          <w:sz w:val="28"/>
        </w:rPr>
      </w:pPr>
      <w:r>
        <w:rPr>
          <w:sz w:val="28"/>
        </w:rPr>
        <w:t>This report is made to explain the planning and implementation behind The Melody Slayer, a rhythm-action game</w:t>
      </w:r>
      <w:r w:rsidR="00C0051E">
        <w:rPr>
          <w:sz w:val="28"/>
        </w:rPr>
        <w:t xml:space="preserve"> where you fight against bosses using common rhythm gameplay. This project was picked to further enhance my knowledge of rhythm mechanics and to see if it was possible to invoke the feeling of both accomplishing a song but also defeating a boss. </w:t>
      </w:r>
    </w:p>
    <w:p w:rsidR="000827A3" w:rsidRPr="00093A10" w:rsidRDefault="000827A3" w:rsidP="000827A3">
      <w:pPr>
        <w:rPr>
          <w:sz w:val="32"/>
          <w:u w:val="single"/>
        </w:rPr>
      </w:pPr>
      <w:r w:rsidRPr="00093A10">
        <w:rPr>
          <w:sz w:val="32"/>
          <w:u w:val="single"/>
        </w:rPr>
        <w:t>TABLE OF CONTENTS</w:t>
      </w:r>
    </w:p>
    <w:p w:rsidR="005A1AE9" w:rsidRDefault="005A1AE9" w:rsidP="005A1AE9">
      <w:pPr>
        <w:pStyle w:val="ListParagraph"/>
        <w:rPr>
          <w:sz w:val="28"/>
        </w:rPr>
      </w:pPr>
      <w:r>
        <w:rPr>
          <w:sz w:val="28"/>
        </w:rPr>
        <w:t>Acknowledgements</w:t>
      </w:r>
    </w:p>
    <w:p w:rsidR="005A1AE9" w:rsidRDefault="005A1AE9" w:rsidP="005A1AE9">
      <w:pPr>
        <w:pStyle w:val="ListParagraph"/>
        <w:rPr>
          <w:sz w:val="28"/>
        </w:rPr>
      </w:pPr>
      <w:r>
        <w:rPr>
          <w:sz w:val="28"/>
        </w:rPr>
        <w:t>Abstract</w:t>
      </w:r>
    </w:p>
    <w:p w:rsidR="005A1AE9" w:rsidRDefault="005A1AE9" w:rsidP="000827A3">
      <w:pPr>
        <w:pStyle w:val="ListParagraph"/>
        <w:numPr>
          <w:ilvl w:val="0"/>
          <w:numId w:val="1"/>
        </w:numPr>
        <w:rPr>
          <w:sz w:val="28"/>
        </w:rPr>
      </w:pPr>
      <w:r>
        <w:rPr>
          <w:sz w:val="28"/>
        </w:rPr>
        <w:t>Table Of Contents</w:t>
      </w:r>
    </w:p>
    <w:p w:rsidR="00E34BCC" w:rsidRDefault="00E34BCC" w:rsidP="00E34BCC">
      <w:pPr>
        <w:pStyle w:val="ListParagraph"/>
        <w:rPr>
          <w:sz w:val="28"/>
        </w:rPr>
      </w:pPr>
      <w:r>
        <w:rPr>
          <w:sz w:val="28"/>
        </w:rPr>
        <w:t xml:space="preserve">  1.1 Statement of Word Count</w:t>
      </w:r>
    </w:p>
    <w:p w:rsidR="00081402" w:rsidRDefault="000827A3" w:rsidP="000827A3">
      <w:pPr>
        <w:pStyle w:val="ListParagraph"/>
        <w:numPr>
          <w:ilvl w:val="0"/>
          <w:numId w:val="1"/>
        </w:numPr>
        <w:rPr>
          <w:sz w:val="28"/>
        </w:rPr>
      </w:pPr>
      <w:r w:rsidRPr="00093A10">
        <w:rPr>
          <w:sz w:val="28"/>
        </w:rPr>
        <w:t>Introduction</w:t>
      </w:r>
    </w:p>
    <w:p w:rsidR="002F41C4" w:rsidRPr="002F41C4" w:rsidRDefault="002F41C4" w:rsidP="002F41C4">
      <w:pPr>
        <w:pStyle w:val="ListParagraph"/>
        <w:numPr>
          <w:ilvl w:val="1"/>
          <w:numId w:val="1"/>
        </w:numPr>
        <w:ind w:hanging="229"/>
        <w:rPr>
          <w:sz w:val="28"/>
        </w:rPr>
      </w:pPr>
      <w:r>
        <w:rPr>
          <w:sz w:val="28"/>
        </w:rPr>
        <w:t xml:space="preserve">  Project Goals</w:t>
      </w:r>
    </w:p>
    <w:p w:rsidR="000827A3" w:rsidRPr="00093A10" w:rsidRDefault="000827A3" w:rsidP="000827A3">
      <w:pPr>
        <w:pStyle w:val="ListParagraph"/>
        <w:numPr>
          <w:ilvl w:val="0"/>
          <w:numId w:val="1"/>
        </w:numPr>
        <w:rPr>
          <w:sz w:val="28"/>
        </w:rPr>
      </w:pPr>
      <w:r w:rsidRPr="00093A10">
        <w:rPr>
          <w:sz w:val="28"/>
        </w:rPr>
        <w:t>Overview</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Background</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Objectives</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Deliverables</w:t>
      </w:r>
    </w:p>
    <w:p w:rsidR="000827A3" w:rsidRPr="00093A10" w:rsidRDefault="000827A3" w:rsidP="000827A3">
      <w:pPr>
        <w:pStyle w:val="ListParagraph"/>
        <w:numPr>
          <w:ilvl w:val="0"/>
          <w:numId w:val="1"/>
        </w:numPr>
        <w:rPr>
          <w:sz w:val="28"/>
        </w:rPr>
      </w:pPr>
      <w:r w:rsidRPr="00093A10">
        <w:rPr>
          <w:sz w:val="28"/>
        </w:rPr>
        <w:t>Method of Approach</w:t>
      </w:r>
    </w:p>
    <w:p w:rsidR="000827A3" w:rsidRDefault="00093A10" w:rsidP="005A1AE9">
      <w:pPr>
        <w:pStyle w:val="ListParagraph"/>
        <w:numPr>
          <w:ilvl w:val="1"/>
          <w:numId w:val="1"/>
        </w:numPr>
        <w:ind w:hanging="229"/>
        <w:rPr>
          <w:sz w:val="28"/>
        </w:rPr>
      </w:pPr>
      <w:r>
        <w:rPr>
          <w:sz w:val="28"/>
        </w:rPr>
        <w:t xml:space="preserve">  Project Plan</w:t>
      </w:r>
    </w:p>
    <w:p w:rsidR="00093A10" w:rsidRPr="00093A10" w:rsidRDefault="00093A10" w:rsidP="005A1AE9">
      <w:pPr>
        <w:pStyle w:val="ListParagraph"/>
        <w:numPr>
          <w:ilvl w:val="1"/>
          <w:numId w:val="1"/>
        </w:numPr>
        <w:ind w:hanging="229"/>
        <w:rPr>
          <w:sz w:val="28"/>
        </w:rPr>
      </w:pPr>
      <w:r>
        <w:rPr>
          <w:sz w:val="28"/>
        </w:rPr>
        <w:t xml:space="preserve">  Version Control</w:t>
      </w:r>
    </w:p>
    <w:p w:rsidR="00093A10" w:rsidRDefault="00093A10" w:rsidP="005A1AE9">
      <w:pPr>
        <w:pStyle w:val="ListParagraph"/>
        <w:numPr>
          <w:ilvl w:val="1"/>
          <w:numId w:val="1"/>
        </w:numPr>
        <w:ind w:hanging="229"/>
        <w:rPr>
          <w:sz w:val="28"/>
        </w:rPr>
      </w:pPr>
      <w:r>
        <w:rPr>
          <w:sz w:val="28"/>
        </w:rPr>
        <w:t xml:space="preserve">  Project Management</w:t>
      </w:r>
    </w:p>
    <w:p w:rsidR="00231871" w:rsidRDefault="00231871" w:rsidP="00231871">
      <w:pPr>
        <w:pStyle w:val="ListParagraph"/>
        <w:numPr>
          <w:ilvl w:val="2"/>
          <w:numId w:val="1"/>
        </w:numPr>
        <w:rPr>
          <w:sz w:val="28"/>
        </w:rPr>
      </w:pPr>
      <w:r>
        <w:rPr>
          <w:sz w:val="28"/>
        </w:rPr>
        <w:t>Task management</w:t>
      </w:r>
    </w:p>
    <w:p w:rsidR="00231871" w:rsidRPr="00093A10" w:rsidRDefault="00231871" w:rsidP="00231871">
      <w:pPr>
        <w:pStyle w:val="ListParagraph"/>
        <w:numPr>
          <w:ilvl w:val="2"/>
          <w:numId w:val="1"/>
        </w:numPr>
        <w:rPr>
          <w:sz w:val="28"/>
        </w:rPr>
      </w:pPr>
      <w:r>
        <w:rPr>
          <w:sz w:val="28"/>
        </w:rPr>
        <w:t>Regular Supervisor Meetings</w:t>
      </w:r>
    </w:p>
    <w:p w:rsidR="000827A3" w:rsidRPr="00093A10" w:rsidRDefault="000827A3" w:rsidP="000827A3">
      <w:pPr>
        <w:pStyle w:val="ListParagraph"/>
        <w:numPr>
          <w:ilvl w:val="0"/>
          <w:numId w:val="1"/>
        </w:numPr>
        <w:rPr>
          <w:sz w:val="28"/>
        </w:rPr>
      </w:pPr>
      <w:r w:rsidRPr="00093A10">
        <w:rPr>
          <w:sz w:val="28"/>
        </w:rPr>
        <w:t>Legal/Social Issues</w:t>
      </w:r>
    </w:p>
    <w:p w:rsidR="000827A3" w:rsidRPr="00093A10" w:rsidRDefault="003B56A9" w:rsidP="000827A3">
      <w:pPr>
        <w:pStyle w:val="ListParagraph"/>
        <w:numPr>
          <w:ilvl w:val="0"/>
          <w:numId w:val="1"/>
        </w:numPr>
        <w:rPr>
          <w:sz w:val="28"/>
        </w:rPr>
      </w:pPr>
      <w:r w:rsidRPr="00093A10">
        <w:rPr>
          <w:sz w:val="28"/>
        </w:rPr>
        <w:t>Development</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0</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1</w:t>
      </w:r>
    </w:p>
    <w:p w:rsidR="003B56A9" w:rsidRPr="00093A10" w:rsidRDefault="00093A10" w:rsidP="005A1AE9">
      <w:pPr>
        <w:pStyle w:val="ListParagraph"/>
        <w:numPr>
          <w:ilvl w:val="1"/>
          <w:numId w:val="1"/>
        </w:numPr>
        <w:ind w:hanging="229"/>
        <w:rPr>
          <w:sz w:val="28"/>
        </w:rPr>
      </w:pPr>
      <w:r>
        <w:rPr>
          <w:sz w:val="28"/>
        </w:rPr>
        <w:lastRenderedPageBreak/>
        <w:t xml:space="preserve">  </w:t>
      </w:r>
      <w:r w:rsidR="003B56A9" w:rsidRPr="00093A10">
        <w:rPr>
          <w:sz w:val="28"/>
        </w:rPr>
        <w:t>Sprint 2</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3</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4</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5</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6</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7</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 xml:space="preserve">Final </w:t>
      </w:r>
      <w:r w:rsidR="00231871">
        <w:rPr>
          <w:sz w:val="28"/>
        </w:rPr>
        <w:t>Stage</w:t>
      </w:r>
    </w:p>
    <w:p w:rsidR="003B56A9" w:rsidRDefault="003B56A9" w:rsidP="003B56A9">
      <w:pPr>
        <w:pStyle w:val="ListParagraph"/>
        <w:numPr>
          <w:ilvl w:val="0"/>
          <w:numId w:val="1"/>
        </w:numPr>
        <w:rPr>
          <w:sz w:val="28"/>
        </w:rPr>
      </w:pPr>
      <w:r w:rsidRPr="00093A10">
        <w:rPr>
          <w:sz w:val="28"/>
        </w:rPr>
        <w:t>End of Project Report</w:t>
      </w:r>
    </w:p>
    <w:p w:rsidR="005A1AE9" w:rsidRDefault="005A1AE9" w:rsidP="005A1AE9">
      <w:pPr>
        <w:pStyle w:val="ListParagraph"/>
        <w:numPr>
          <w:ilvl w:val="1"/>
          <w:numId w:val="1"/>
        </w:numPr>
        <w:ind w:hanging="229"/>
        <w:rPr>
          <w:sz w:val="28"/>
        </w:rPr>
      </w:pPr>
      <w:r>
        <w:rPr>
          <w:sz w:val="28"/>
        </w:rPr>
        <w:t xml:space="preserve">  Summary</w:t>
      </w:r>
    </w:p>
    <w:p w:rsidR="005A1AE9" w:rsidRPr="00093A10" w:rsidRDefault="005A1AE9" w:rsidP="005A1AE9">
      <w:pPr>
        <w:pStyle w:val="ListParagraph"/>
        <w:numPr>
          <w:ilvl w:val="1"/>
          <w:numId w:val="1"/>
        </w:numPr>
        <w:ind w:hanging="229"/>
        <w:rPr>
          <w:sz w:val="28"/>
        </w:rPr>
      </w:pPr>
      <w:r>
        <w:rPr>
          <w:sz w:val="28"/>
        </w:rPr>
        <w:t xml:space="preserve">  </w:t>
      </w:r>
      <w:r w:rsidR="00231871">
        <w:rPr>
          <w:sz w:val="28"/>
        </w:rPr>
        <w:t>Changes to project</w:t>
      </w:r>
    </w:p>
    <w:p w:rsidR="003B56A9" w:rsidRPr="00093A10" w:rsidRDefault="003B56A9" w:rsidP="003B56A9">
      <w:pPr>
        <w:pStyle w:val="ListParagraph"/>
        <w:numPr>
          <w:ilvl w:val="0"/>
          <w:numId w:val="1"/>
        </w:numPr>
        <w:rPr>
          <w:sz w:val="28"/>
        </w:rPr>
      </w:pPr>
      <w:r w:rsidRPr="00093A10">
        <w:rPr>
          <w:sz w:val="28"/>
        </w:rPr>
        <w:t>Project Post-Mortem</w:t>
      </w:r>
    </w:p>
    <w:p w:rsidR="003B56A9" w:rsidRPr="00093A10" w:rsidRDefault="00093A10" w:rsidP="005A1AE9">
      <w:pPr>
        <w:pStyle w:val="ListParagraph"/>
        <w:numPr>
          <w:ilvl w:val="1"/>
          <w:numId w:val="1"/>
        </w:numPr>
        <w:ind w:hanging="229"/>
        <w:rPr>
          <w:sz w:val="28"/>
        </w:rPr>
      </w:pPr>
      <w:r>
        <w:rPr>
          <w:sz w:val="28"/>
        </w:rPr>
        <w:t xml:space="preserve">  </w:t>
      </w:r>
      <w:r w:rsidR="00B8024E">
        <w:rPr>
          <w:sz w:val="28"/>
        </w:rPr>
        <w:t>Aspects that succeeded</w:t>
      </w:r>
    </w:p>
    <w:p w:rsidR="003B56A9" w:rsidRPr="00093A10" w:rsidRDefault="00093A10" w:rsidP="005A1AE9">
      <w:pPr>
        <w:pStyle w:val="ListParagraph"/>
        <w:numPr>
          <w:ilvl w:val="1"/>
          <w:numId w:val="1"/>
        </w:numPr>
        <w:ind w:hanging="229"/>
        <w:rPr>
          <w:sz w:val="28"/>
        </w:rPr>
      </w:pPr>
      <w:r>
        <w:rPr>
          <w:sz w:val="28"/>
        </w:rPr>
        <w:t xml:space="preserve">  </w:t>
      </w:r>
      <w:r w:rsidR="00B8024E">
        <w:rPr>
          <w:sz w:val="28"/>
        </w:rPr>
        <w:t>Aspects that failed</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Reflection on future improvements</w:t>
      </w:r>
    </w:p>
    <w:p w:rsidR="00231871" w:rsidRPr="00E34BCC" w:rsidRDefault="003B56A9" w:rsidP="00E34BCC">
      <w:pPr>
        <w:pStyle w:val="ListParagraph"/>
        <w:numPr>
          <w:ilvl w:val="0"/>
          <w:numId w:val="1"/>
        </w:numPr>
        <w:rPr>
          <w:sz w:val="28"/>
        </w:rPr>
      </w:pPr>
      <w:r w:rsidRPr="00093A10">
        <w:rPr>
          <w:sz w:val="28"/>
        </w:rPr>
        <w:t>Conclusions</w:t>
      </w:r>
    </w:p>
    <w:p w:rsidR="003B56A9" w:rsidRPr="00093A10" w:rsidRDefault="003B56A9" w:rsidP="003B56A9">
      <w:pPr>
        <w:pStyle w:val="ListParagraph"/>
        <w:numPr>
          <w:ilvl w:val="0"/>
          <w:numId w:val="1"/>
        </w:numPr>
        <w:rPr>
          <w:sz w:val="28"/>
        </w:rPr>
      </w:pPr>
      <w:r w:rsidRPr="00093A10">
        <w:rPr>
          <w:sz w:val="28"/>
        </w:rPr>
        <w:t>Reference List</w:t>
      </w:r>
    </w:p>
    <w:p w:rsidR="003B56A9" w:rsidRPr="00093A10" w:rsidRDefault="00093A10" w:rsidP="003B56A9">
      <w:pPr>
        <w:pStyle w:val="ListParagraph"/>
        <w:numPr>
          <w:ilvl w:val="0"/>
          <w:numId w:val="1"/>
        </w:numPr>
        <w:rPr>
          <w:sz w:val="28"/>
        </w:rPr>
      </w:pPr>
      <w:r>
        <w:rPr>
          <w:sz w:val="28"/>
        </w:rPr>
        <w:t xml:space="preserve"> </w:t>
      </w:r>
      <w:r w:rsidR="003B56A9" w:rsidRPr="00093A10">
        <w:rPr>
          <w:sz w:val="28"/>
        </w:rPr>
        <w:t>Appendices</w:t>
      </w:r>
    </w:p>
    <w:p w:rsidR="003B56A9" w:rsidRPr="00093A10" w:rsidRDefault="003B56A9" w:rsidP="003B56A9">
      <w:pPr>
        <w:pStyle w:val="ListParagraph"/>
        <w:rPr>
          <w:sz w:val="28"/>
        </w:rPr>
      </w:pPr>
      <w:proofErr w:type="gramStart"/>
      <w:r w:rsidRPr="00093A10">
        <w:rPr>
          <w:sz w:val="28"/>
        </w:rPr>
        <w:t>Appendix 1.</w:t>
      </w:r>
      <w:proofErr w:type="gramEnd"/>
      <w:r w:rsidRPr="00093A10">
        <w:rPr>
          <w:sz w:val="28"/>
        </w:rPr>
        <w:t xml:space="preserve"> Initial PID</w:t>
      </w:r>
    </w:p>
    <w:p w:rsidR="003B56A9" w:rsidRDefault="003B56A9" w:rsidP="003B56A9">
      <w:pPr>
        <w:pStyle w:val="ListParagraph"/>
        <w:rPr>
          <w:sz w:val="28"/>
        </w:rPr>
      </w:pPr>
      <w:proofErr w:type="gramStart"/>
      <w:r w:rsidRPr="00093A10">
        <w:rPr>
          <w:sz w:val="28"/>
        </w:rPr>
        <w:t>Appendix 2.</w:t>
      </w:r>
      <w:proofErr w:type="gramEnd"/>
      <w:r w:rsidRPr="00093A10">
        <w:rPr>
          <w:sz w:val="28"/>
        </w:rPr>
        <w:t xml:space="preserve"> Highlight Reports</w:t>
      </w:r>
    </w:p>
    <w:p w:rsidR="00882C6F" w:rsidRDefault="00F23DDF" w:rsidP="003B56A9">
      <w:pPr>
        <w:pStyle w:val="ListParagraph"/>
        <w:rPr>
          <w:sz w:val="28"/>
        </w:rPr>
      </w:pPr>
      <w:proofErr w:type="gramStart"/>
      <w:r>
        <w:rPr>
          <w:sz w:val="28"/>
        </w:rPr>
        <w:t>Appendix 3.</w:t>
      </w:r>
      <w:proofErr w:type="gramEnd"/>
      <w:r>
        <w:rPr>
          <w:sz w:val="28"/>
        </w:rPr>
        <w:t xml:space="preserve"> Comparison Chart</w:t>
      </w:r>
    </w:p>
    <w:p w:rsidR="00F23DDF" w:rsidRPr="00F23DDF" w:rsidRDefault="00F23DDF" w:rsidP="00F23DDF">
      <w:pPr>
        <w:pStyle w:val="ListParagraph"/>
        <w:rPr>
          <w:sz w:val="28"/>
        </w:rPr>
      </w:pPr>
      <w:proofErr w:type="gramStart"/>
      <w:r>
        <w:rPr>
          <w:sz w:val="28"/>
        </w:rPr>
        <w:t>Appendix 4.</w:t>
      </w:r>
      <w:proofErr w:type="gramEnd"/>
      <w:r>
        <w:rPr>
          <w:sz w:val="28"/>
        </w:rPr>
        <w:t xml:space="preserve"> Fast Fourier Transform tests</w:t>
      </w:r>
    </w:p>
    <w:p w:rsidR="00882C6F" w:rsidRDefault="00F23DDF" w:rsidP="00EC189C">
      <w:pPr>
        <w:rPr>
          <w:sz w:val="28"/>
        </w:rPr>
      </w:pPr>
      <w:r>
        <w:rPr>
          <w:sz w:val="28"/>
        </w:rPr>
        <w:t xml:space="preserve">Word Count: </w:t>
      </w:r>
    </w:p>
    <w:p w:rsidR="006F4F9D" w:rsidRDefault="006F4F9D" w:rsidP="00075703">
      <w:pPr>
        <w:rPr>
          <w:b/>
          <w:sz w:val="36"/>
          <w:u w:val="single"/>
        </w:rPr>
      </w:pPr>
    </w:p>
    <w:p w:rsidR="00390C7B" w:rsidRDefault="00075703" w:rsidP="00075703">
      <w:pPr>
        <w:rPr>
          <w:sz w:val="32"/>
          <w:u w:val="single"/>
        </w:rPr>
      </w:pPr>
      <w:r>
        <w:rPr>
          <w:sz w:val="32"/>
          <w:u w:val="single"/>
        </w:rPr>
        <w:t>2. INTRODUCTION</w:t>
      </w:r>
    </w:p>
    <w:p w:rsidR="00390C7B" w:rsidRDefault="002F41C4" w:rsidP="00075703">
      <w:pPr>
        <w:rPr>
          <w:sz w:val="24"/>
        </w:rPr>
      </w:pPr>
      <w:r>
        <w:rPr>
          <w:sz w:val="24"/>
        </w:rPr>
        <w:t>-Melody slayer, rhythm game based on completing songs by hitting notes to the rhythm in order to defeat levels that have a boss trying to stop you.</w:t>
      </w:r>
    </w:p>
    <w:p w:rsidR="002F41C4" w:rsidRDefault="002F41C4" w:rsidP="00075703">
      <w:pPr>
        <w:rPr>
          <w:sz w:val="24"/>
        </w:rPr>
      </w:pPr>
      <w:r>
        <w:rPr>
          <w:sz w:val="24"/>
        </w:rPr>
        <w:t>-Levels involve a unique song and a mechanic that is also unique to the boss, which usually involves distracting or deceiving the player</w:t>
      </w:r>
    </w:p>
    <w:p w:rsidR="002F41C4" w:rsidRDefault="002F41C4" w:rsidP="00075703">
      <w:pPr>
        <w:rPr>
          <w:sz w:val="24"/>
        </w:rPr>
      </w:pPr>
      <w:r>
        <w:rPr>
          <w:sz w:val="24"/>
        </w:rPr>
        <w:t>-Project originally used much more complex mechanics before being toned down due to overestimation.</w:t>
      </w:r>
    </w:p>
    <w:p w:rsidR="002F41C4" w:rsidRDefault="002F41C4" w:rsidP="002F41C4">
      <w:pPr>
        <w:rPr>
          <w:sz w:val="24"/>
          <w:u w:val="single"/>
        </w:rPr>
      </w:pPr>
      <w:r>
        <w:rPr>
          <w:sz w:val="24"/>
          <w:u w:val="single"/>
        </w:rPr>
        <w:t>2.1 Project goals</w:t>
      </w:r>
    </w:p>
    <w:p w:rsidR="002F41C4" w:rsidRDefault="002F41C4" w:rsidP="00075703">
      <w:pPr>
        <w:rPr>
          <w:sz w:val="24"/>
        </w:rPr>
      </w:pPr>
      <w:r>
        <w:rPr>
          <w:sz w:val="24"/>
        </w:rPr>
        <w:t>-Gain more experience in Unity</w:t>
      </w:r>
    </w:p>
    <w:p w:rsidR="002F41C4" w:rsidRDefault="002F41C4" w:rsidP="00075703">
      <w:pPr>
        <w:rPr>
          <w:sz w:val="24"/>
        </w:rPr>
      </w:pPr>
      <w:r>
        <w:rPr>
          <w:sz w:val="24"/>
        </w:rPr>
        <w:lastRenderedPageBreak/>
        <w:t>-Understand and explore the mechanics behind rhythm games and the ways that they are created</w:t>
      </w:r>
    </w:p>
    <w:p w:rsidR="002F41C4" w:rsidRPr="002F41C4" w:rsidRDefault="002F41C4" w:rsidP="00075703">
      <w:pPr>
        <w:rPr>
          <w:sz w:val="24"/>
        </w:rPr>
      </w:pPr>
      <w:r>
        <w:rPr>
          <w:sz w:val="24"/>
        </w:rPr>
        <w:t>-Gain experience in the creation of an ambitious game project and understand how to better scope projects within time limits.</w:t>
      </w:r>
    </w:p>
    <w:p w:rsidR="00390C7B" w:rsidRPr="002637BA" w:rsidRDefault="00075703" w:rsidP="00075703">
      <w:pPr>
        <w:rPr>
          <w:sz w:val="32"/>
          <w:u w:val="single"/>
        </w:rPr>
      </w:pPr>
      <w:r>
        <w:rPr>
          <w:sz w:val="32"/>
          <w:u w:val="single"/>
        </w:rPr>
        <w:t>3. OVERVIEW</w:t>
      </w:r>
    </w:p>
    <w:p w:rsidR="00390C7B" w:rsidRDefault="00390C7B" w:rsidP="00075703">
      <w:pPr>
        <w:rPr>
          <w:sz w:val="24"/>
          <w:u w:val="single"/>
        </w:rPr>
      </w:pPr>
      <w:r>
        <w:rPr>
          <w:sz w:val="24"/>
          <w:u w:val="single"/>
        </w:rPr>
        <w:t>3.1 Background</w:t>
      </w:r>
    </w:p>
    <w:p w:rsidR="00390C7B" w:rsidRDefault="002F41C4" w:rsidP="00075703">
      <w:pPr>
        <w:rPr>
          <w:sz w:val="24"/>
        </w:rPr>
      </w:pPr>
      <w:r>
        <w:rPr>
          <w:sz w:val="24"/>
        </w:rPr>
        <w:t>-Rhythm games and their general concepts/underlying framework</w:t>
      </w:r>
    </w:p>
    <w:p w:rsidR="002F41C4" w:rsidRDefault="002F41C4" w:rsidP="00075703">
      <w:pPr>
        <w:rPr>
          <w:sz w:val="24"/>
        </w:rPr>
      </w:pPr>
      <w:r>
        <w:rPr>
          <w:sz w:val="24"/>
        </w:rPr>
        <w:t>-Varieties of mechanics used to differentiate rhythm games</w:t>
      </w:r>
    </w:p>
    <w:p w:rsidR="002F41C4" w:rsidRDefault="002F41C4" w:rsidP="00075703">
      <w:pPr>
        <w:rPr>
          <w:sz w:val="24"/>
        </w:rPr>
      </w:pPr>
      <w:r>
        <w:rPr>
          <w:sz w:val="24"/>
        </w:rPr>
        <w:t>-Automatic map creation using audio analysis.</w:t>
      </w:r>
    </w:p>
    <w:p w:rsidR="002F41C4" w:rsidRPr="002F41C4" w:rsidRDefault="002F41C4" w:rsidP="00075703">
      <w:pPr>
        <w:rPr>
          <w:sz w:val="24"/>
        </w:rPr>
      </w:pPr>
      <w:r>
        <w:rPr>
          <w:sz w:val="24"/>
        </w:rPr>
        <w:t>-The levels and their unique mechanics</w:t>
      </w:r>
    </w:p>
    <w:p w:rsidR="00390C7B" w:rsidRDefault="00390C7B" w:rsidP="00075703">
      <w:pPr>
        <w:rPr>
          <w:sz w:val="24"/>
          <w:u w:val="single"/>
        </w:rPr>
      </w:pPr>
      <w:r>
        <w:rPr>
          <w:sz w:val="24"/>
          <w:u w:val="single"/>
        </w:rPr>
        <w:t>3.3 Deliverables</w:t>
      </w:r>
    </w:p>
    <w:p w:rsidR="002637BA" w:rsidRDefault="008A3A8F" w:rsidP="002637BA">
      <w:pPr>
        <w:rPr>
          <w:sz w:val="24"/>
        </w:rPr>
      </w:pPr>
      <w:r>
        <w:rPr>
          <w:sz w:val="24"/>
        </w:rPr>
        <w:t>As part of the design process, several core deliverables were outlined for the minimum viable product, along with several optional objectives.</w:t>
      </w:r>
    </w:p>
    <w:p w:rsidR="002637BA" w:rsidRPr="008A3A8F" w:rsidRDefault="00E14F29" w:rsidP="002637BA">
      <w:pPr>
        <w:rPr>
          <w:sz w:val="24"/>
        </w:rPr>
      </w:pPr>
      <w:r>
        <w:rPr>
          <w:sz w:val="24"/>
        </w:rPr>
        <w:t>-See PID for these</w:t>
      </w:r>
    </w:p>
    <w:p w:rsidR="00390C7B" w:rsidRPr="00E5597B" w:rsidRDefault="00075703" w:rsidP="00075703">
      <w:pPr>
        <w:rPr>
          <w:sz w:val="32"/>
          <w:u w:val="single"/>
        </w:rPr>
      </w:pPr>
      <w:r>
        <w:rPr>
          <w:sz w:val="32"/>
          <w:u w:val="single"/>
        </w:rPr>
        <w:t xml:space="preserve">4. </w:t>
      </w:r>
      <w:r w:rsidR="00390C7B">
        <w:rPr>
          <w:sz w:val="32"/>
          <w:u w:val="single"/>
        </w:rPr>
        <w:t>METHOD OF APPROACH</w:t>
      </w:r>
    </w:p>
    <w:p w:rsidR="00390C7B" w:rsidRDefault="00390C7B" w:rsidP="00390C7B">
      <w:pPr>
        <w:rPr>
          <w:sz w:val="24"/>
          <w:u w:val="single"/>
        </w:rPr>
      </w:pPr>
      <w:r>
        <w:rPr>
          <w:sz w:val="24"/>
          <w:u w:val="single"/>
        </w:rPr>
        <w:t>4.1 Project Plan</w:t>
      </w:r>
    </w:p>
    <w:p w:rsidR="002C61E8" w:rsidRDefault="00F5739B" w:rsidP="00390C7B">
      <w:pPr>
        <w:rPr>
          <w:sz w:val="24"/>
        </w:rPr>
      </w:pPr>
      <w:r>
        <w:rPr>
          <w:sz w:val="24"/>
        </w:rPr>
        <w:t>The plan was first created in the project initiation document.</w:t>
      </w:r>
      <w:r w:rsidR="00FC6512">
        <w:rPr>
          <w:sz w:val="24"/>
        </w:rPr>
        <w:t xml:space="preserve"> This laid out the project into weekly goals that focused on small features and tasks that were to be completed over the </w:t>
      </w:r>
      <w:r w:rsidR="00A46093">
        <w:rPr>
          <w:sz w:val="24"/>
        </w:rPr>
        <w:t>week. Most of this was carried out as expected although many changes had to be made and some tasks that were not fully completed had to carry over into the following week, which further delayed that sprints deliverables.</w:t>
      </w:r>
    </w:p>
    <w:p w:rsidR="00390C7B" w:rsidRPr="008A3A8F" w:rsidRDefault="008A3A8F" w:rsidP="00390C7B">
      <w:pPr>
        <w:rPr>
          <w:sz w:val="24"/>
        </w:rPr>
      </w:pPr>
      <w:r>
        <w:rPr>
          <w:sz w:val="24"/>
          <w:u w:val="single"/>
        </w:rPr>
        <w:t>4.2</w:t>
      </w:r>
      <w:r w:rsidR="00390C7B">
        <w:rPr>
          <w:sz w:val="24"/>
          <w:u w:val="single"/>
        </w:rPr>
        <w:t xml:space="preserve"> Version Control</w:t>
      </w:r>
    </w:p>
    <w:p w:rsidR="00390C7B" w:rsidRPr="002C61E8" w:rsidRDefault="002C61E8" w:rsidP="00390C7B">
      <w:pPr>
        <w:rPr>
          <w:sz w:val="24"/>
        </w:rPr>
      </w:pPr>
      <w:proofErr w:type="spellStart"/>
      <w:r>
        <w:rPr>
          <w:sz w:val="24"/>
        </w:rPr>
        <w:t>Github</w:t>
      </w:r>
      <w:proofErr w:type="spellEnd"/>
      <w:r>
        <w:rPr>
          <w:sz w:val="24"/>
        </w:rPr>
        <w:t xml:space="preserve"> was used to manage version control.</w:t>
      </w:r>
      <w:r w:rsidR="00C0051E">
        <w:rPr>
          <w:sz w:val="24"/>
        </w:rPr>
        <w:t xml:space="preserve"> At the minimum of once a week, the project would be updated and pushed to </w:t>
      </w:r>
      <w:proofErr w:type="spellStart"/>
      <w:r w:rsidR="00C0051E">
        <w:rPr>
          <w:sz w:val="24"/>
        </w:rPr>
        <w:t>github</w:t>
      </w:r>
      <w:proofErr w:type="spellEnd"/>
      <w:r w:rsidR="00C0051E">
        <w:rPr>
          <w:sz w:val="24"/>
        </w:rPr>
        <w:t xml:space="preserve"> in order to keep a continuous backup in case updates to the project went wrong.</w:t>
      </w:r>
    </w:p>
    <w:p w:rsidR="00390C7B" w:rsidRDefault="008A3A8F" w:rsidP="00390C7B">
      <w:pPr>
        <w:rPr>
          <w:sz w:val="24"/>
          <w:u w:val="single"/>
        </w:rPr>
      </w:pPr>
      <w:r>
        <w:rPr>
          <w:sz w:val="24"/>
          <w:u w:val="single"/>
        </w:rPr>
        <w:t>4.3</w:t>
      </w:r>
      <w:r w:rsidR="00390C7B">
        <w:rPr>
          <w:sz w:val="24"/>
          <w:u w:val="single"/>
        </w:rPr>
        <w:t xml:space="preserve"> Project Management</w:t>
      </w:r>
    </w:p>
    <w:p w:rsidR="00390C7B" w:rsidRDefault="00F5739B" w:rsidP="00390C7B">
      <w:pPr>
        <w:rPr>
          <w:sz w:val="24"/>
        </w:rPr>
      </w:pPr>
      <w:r>
        <w:rPr>
          <w:sz w:val="24"/>
        </w:rPr>
        <w:t xml:space="preserve">Trello was used to </w:t>
      </w:r>
      <w:r w:rsidR="00C0051E">
        <w:rPr>
          <w:sz w:val="24"/>
        </w:rPr>
        <w:t>manage the project outside of knowing which tasks were meant to be done each week.</w:t>
      </w:r>
    </w:p>
    <w:p w:rsidR="00C0051E" w:rsidRPr="00F5739B" w:rsidRDefault="00C0051E" w:rsidP="00390C7B">
      <w:pPr>
        <w:rPr>
          <w:sz w:val="24"/>
        </w:rPr>
      </w:pPr>
      <w:r>
        <w:rPr>
          <w:sz w:val="24"/>
        </w:rPr>
        <w:t>-Set cards that could be moved from column to column</w:t>
      </w:r>
    </w:p>
    <w:p w:rsidR="00390C7B" w:rsidRDefault="008A3A8F" w:rsidP="00390C7B">
      <w:pPr>
        <w:rPr>
          <w:sz w:val="24"/>
          <w:u w:val="single"/>
        </w:rPr>
      </w:pPr>
      <w:r>
        <w:rPr>
          <w:sz w:val="24"/>
          <w:u w:val="single"/>
        </w:rPr>
        <w:lastRenderedPageBreak/>
        <w:t>4.3</w:t>
      </w:r>
      <w:r w:rsidR="00390C7B">
        <w:rPr>
          <w:sz w:val="24"/>
          <w:u w:val="single"/>
        </w:rPr>
        <w:t>.1 Task Management</w:t>
      </w:r>
    </w:p>
    <w:p w:rsidR="00390C7B" w:rsidRPr="00E14F29" w:rsidRDefault="00E14F29" w:rsidP="00390C7B">
      <w:pPr>
        <w:rPr>
          <w:sz w:val="24"/>
        </w:rPr>
      </w:pPr>
      <w:r>
        <w:rPr>
          <w:sz w:val="24"/>
        </w:rPr>
        <w:t>Tasks were assigned based on their priority in terms of the minimum viable product and also what tasks depended on other tasks to be completed.</w:t>
      </w:r>
    </w:p>
    <w:p w:rsidR="00390C7B" w:rsidRDefault="008A3A8F" w:rsidP="00075703">
      <w:pPr>
        <w:rPr>
          <w:sz w:val="24"/>
          <w:u w:val="single"/>
        </w:rPr>
      </w:pPr>
      <w:r>
        <w:rPr>
          <w:sz w:val="24"/>
          <w:u w:val="single"/>
        </w:rPr>
        <w:t>4.3</w:t>
      </w:r>
      <w:r w:rsidR="00390C7B">
        <w:rPr>
          <w:sz w:val="24"/>
          <w:u w:val="single"/>
        </w:rPr>
        <w:t>.2 Regular Supervisor Meetings</w:t>
      </w:r>
    </w:p>
    <w:p w:rsidR="00390C7B" w:rsidRPr="00C0051E" w:rsidRDefault="00C0051E" w:rsidP="00075703">
      <w:pPr>
        <w:rPr>
          <w:sz w:val="24"/>
        </w:rPr>
      </w:pPr>
      <w:r>
        <w:rPr>
          <w:sz w:val="24"/>
        </w:rPr>
        <w:t xml:space="preserve">Weekly meetings were done </w:t>
      </w:r>
      <w:proofErr w:type="gramStart"/>
      <w:r>
        <w:rPr>
          <w:sz w:val="24"/>
        </w:rPr>
        <w:t xml:space="preserve">between </w:t>
      </w:r>
      <w:r w:rsidR="00E14F29">
        <w:rPr>
          <w:sz w:val="24"/>
        </w:rPr>
        <w:t>the 8</w:t>
      </w:r>
      <w:r w:rsidR="00E14F29" w:rsidRPr="00E14F29">
        <w:rPr>
          <w:sz w:val="24"/>
          <w:vertAlign w:val="superscript"/>
        </w:rPr>
        <w:t>th</w:t>
      </w:r>
      <w:r w:rsidR="00E14F29">
        <w:rPr>
          <w:sz w:val="24"/>
        </w:rPr>
        <w:t xml:space="preserve"> of February to the 22</w:t>
      </w:r>
      <w:r w:rsidR="00E14F29" w:rsidRPr="00E14F29">
        <w:rPr>
          <w:sz w:val="24"/>
          <w:vertAlign w:val="superscript"/>
        </w:rPr>
        <w:t>nd</w:t>
      </w:r>
      <w:r w:rsidR="00E14F29">
        <w:rPr>
          <w:sz w:val="24"/>
        </w:rPr>
        <w:t xml:space="preserve"> of March</w:t>
      </w:r>
      <w:proofErr w:type="gramEnd"/>
      <w:r w:rsidR="00E14F29">
        <w:rPr>
          <w:sz w:val="24"/>
        </w:rPr>
        <w:t>.</w:t>
      </w:r>
    </w:p>
    <w:p w:rsidR="00390C7B" w:rsidRDefault="00075703" w:rsidP="00075703">
      <w:pPr>
        <w:rPr>
          <w:sz w:val="32"/>
          <w:u w:val="single"/>
        </w:rPr>
      </w:pPr>
      <w:r>
        <w:rPr>
          <w:sz w:val="32"/>
          <w:u w:val="single"/>
        </w:rPr>
        <w:t xml:space="preserve">5. </w:t>
      </w:r>
      <w:r w:rsidR="00390C7B">
        <w:rPr>
          <w:sz w:val="32"/>
          <w:u w:val="single"/>
        </w:rPr>
        <w:t>LEGAL/SOCIAL ISSUES</w:t>
      </w:r>
    </w:p>
    <w:p w:rsidR="00390C7B" w:rsidRDefault="008A3A8F" w:rsidP="00075703">
      <w:pPr>
        <w:rPr>
          <w:sz w:val="28"/>
        </w:rPr>
      </w:pPr>
      <w:r>
        <w:rPr>
          <w:sz w:val="28"/>
        </w:rPr>
        <w:t>This project adheres to the University ethics policy</w:t>
      </w:r>
    </w:p>
    <w:p w:rsidR="008A3A8F" w:rsidRPr="008A3A8F" w:rsidRDefault="008A3A8F" w:rsidP="00075703">
      <w:pPr>
        <w:rPr>
          <w:sz w:val="28"/>
        </w:rPr>
      </w:pPr>
      <w:r>
        <w:rPr>
          <w:sz w:val="28"/>
        </w:rPr>
        <w:t>All music used as part of this project are under CC 4.0, in which there are no restrictions to using the music as long as appropriate credit is g</w:t>
      </w:r>
      <w:r w:rsidR="00E14F29">
        <w:rPr>
          <w:sz w:val="28"/>
        </w:rPr>
        <w:t>iven, which has been adhered to</w:t>
      </w:r>
    </w:p>
    <w:p w:rsidR="00075703" w:rsidRDefault="00075703" w:rsidP="00075703">
      <w:pPr>
        <w:rPr>
          <w:sz w:val="32"/>
          <w:u w:val="single"/>
        </w:rPr>
      </w:pPr>
      <w:r>
        <w:rPr>
          <w:sz w:val="32"/>
          <w:u w:val="single"/>
        </w:rPr>
        <w:t xml:space="preserve">6. </w:t>
      </w:r>
      <w:r w:rsidR="00390C7B">
        <w:rPr>
          <w:sz w:val="32"/>
          <w:u w:val="single"/>
        </w:rPr>
        <w:t>DEVELOPMENT</w:t>
      </w:r>
    </w:p>
    <w:p w:rsidR="00390C7B" w:rsidRPr="00E14F29" w:rsidRDefault="00A46093" w:rsidP="00075703">
      <w:pPr>
        <w:rPr>
          <w:sz w:val="28"/>
        </w:rPr>
      </w:pPr>
      <w:r w:rsidRPr="00E14F29">
        <w:rPr>
          <w:sz w:val="28"/>
        </w:rPr>
        <w:t>Since the development of this project was done in sprints, each section will be split into what was done during each sprint and the design choices and problems that came with eac</w:t>
      </w:r>
      <w:bookmarkStart w:id="0" w:name="_GoBack"/>
      <w:bookmarkEnd w:id="0"/>
      <w:r w:rsidRPr="00E14F29">
        <w:rPr>
          <w:sz w:val="28"/>
        </w:rPr>
        <w:t>h sprint.</w:t>
      </w:r>
    </w:p>
    <w:p w:rsidR="00390C7B" w:rsidRDefault="00390C7B" w:rsidP="00075703">
      <w:pPr>
        <w:rPr>
          <w:sz w:val="24"/>
          <w:u w:val="single"/>
        </w:rPr>
      </w:pPr>
      <w:r w:rsidRPr="00390C7B">
        <w:rPr>
          <w:sz w:val="24"/>
          <w:u w:val="single"/>
        </w:rPr>
        <w:t>6.1 First Sprint</w:t>
      </w:r>
    </w:p>
    <w:p w:rsidR="00390C7B" w:rsidRDefault="006F4F9D" w:rsidP="00075703">
      <w:pPr>
        <w:rPr>
          <w:sz w:val="24"/>
        </w:rPr>
      </w:pPr>
      <w:r>
        <w:rPr>
          <w:sz w:val="24"/>
        </w:rPr>
        <w:t xml:space="preserve">The first week was spent getting used to things and setting up the framework for the unity project that would later become the game. </w:t>
      </w:r>
      <w:r w:rsidR="00A46093">
        <w:rPr>
          <w:sz w:val="24"/>
        </w:rPr>
        <w:t xml:space="preserve">At this stage, the project was still being developed for the original idea and as such the first feature to be designed was the player and the ability to move horizontal along a line. </w:t>
      </w:r>
    </w:p>
    <w:p w:rsidR="00E14F29" w:rsidRDefault="00E14F29" w:rsidP="00075703">
      <w:pPr>
        <w:rPr>
          <w:sz w:val="24"/>
        </w:rPr>
      </w:pPr>
      <w:r>
        <w:rPr>
          <w:sz w:val="24"/>
        </w:rPr>
        <w:t>-Structure for the notes, how they are stored (time, note type)</w:t>
      </w:r>
    </w:p>
    <w:p w:rsidR="00E14F29" w:rsidRPr="006F4F9D" w:rsidRDefault="00E14F29" w:rsidP="00075703">
      <w:pPr>
        <w:rPr>
          <w:sz w:val="24"/>
        </w:rPr>
      </w:pPr>
      <w:r>
        <w:rPr>
          <w:sz w:val="24"/>
        </w:rPr>
        <w:t>-Development of the highway</w:t>
      </w:r>
    </w:p>
    <w:p w:rsidR="00390C7B" w:rsidRDefault="00390C7B" w:rsidP="00390C7B">
      <w:pPr>
        <w:rPr>
          <w:sz w:val="24"/>
          <w:u w:val="single"/>
        </w:rPr>
      </w:pPr>
      <w:r w:rsidRPr="00390C7B">
        <w:rPr>
          <w:sz w:val="24"/>
          <w:u w:val="single"/>
        </w:rPr>
        <w:t>6.2 Second Sprint</w:t>
      </w:r>
    </w:p>
    <w:p w:rsidR="00E14F29" w:rsidRDefault="00E14F29" w:rsidP="00390C7B">
      <w:pPr>
        <w:rPr>
          <w:sz w:val="24"/>
        </w:rPr>
      </w:pPr>
      <w:r>
        <w:rPr>
          <w:sz w:val="24"/>
        </w:rPr>
        <w:t xml:space="preserve"> -UI elements created</w:t>
      </w:r>
    </w:p>
    <w:p w:rsidR="00E14F29" w:rsidRPr="00390C7B" w:rsidRDefault="00E14F29" w:rsidP="00E14F29">
      <w:pPr>
        <w:rPr>
          <w:sz w:val="24"/>
          <w:u w:val="single"/>
        </w:rPr>
      </w:pPr>
      <w:r>
        <w:rPr>
          <w:sz w:val="24"/>
        </w:rPr>
        <w:t xml:space="preserve">--This was the point where the difficulty with the original mechanics began to show. Testing found that moving along the highway and trying to hit the note at the same time, while it was functional, did not prove to be as engaging as originally anticipated. </w:t>
      </w:r>
    </w:p>
    <w:p w:rsidR="00E14F29" w:rsidRPr="00E14F29" w:rsidRDefault="00E14F29" w:rsidP="00390C7B">
      <w:pPr>
        <w:rPr>
          <w:sz w:val="24"/>
        </w:rPr>
      </w:pPr>
      <w:r>
        <w:rPr>
          <w:sz w:val="24"/>
        </w:rPr>
        <w:t>-The idea of FFT was found and started to be implemented.</w:t>
      </w:r>
    </w:p>
    <w:p w:rsidR="00390C7B" w:rsidRDefault="00390C7B" w:rsidP="00390C7B">
      <w:pPr>
        <w:rPr>
          <w:sz w:val="24"/>
          <w:u w:val="single"/>
        </w:rPr>
      </w:pPr>
      <w:r w:rsidRPr="00390C7B">
        <w:rPr>
          <w:sz w:val="24"/>
          <w:u w:val="single"/>
        </w:rPr>
        <w:t>6.3 Third Sprint</w:t>
      </w:r>
    </w:p>
    <w:p w:rsidR="00E5597B" w:rsidRDefault="00E5597B" w:rsidP="00390C7B">
      <w:pPr>
        <w:rPr>
          <w:sz w:val="24"/>
        </w:rPr>
      </w:pPr>
      <w:r w:rsidRPr="00E5597B">
        <w:rPr>
          <w:sz w:val="24"/>
        </w:rPr>
        <w:t>-Changed original specification</w:t>
      </w:r>
    </w:p>
    <w:p w:rsidR="00E5597B" w:rsidRDefault="00E5597B" w:rsidP="00390C7B">
      <w:pPr>
        <w:rPr>
          <w:sz w:val="24"/>
          <w:u w:val="single"/>
        </w:rPr>
      </w:pPr>
      <w:r>
        <w:rPr>
          <w:sz w:val="24"/>
        </w:rPr>
        <w:lastRenderedPageBreak/>
        <w:t>-Completed Menu, but not FFT</w:t>
      </w:r>
    </w:p>
    <w:p w:rsidR="00390C7B" w:rsidRPr="00390C7B" w:rsidRDefault="00390C7B" w:rsidP="00390C7B">
      <w:pPr>
        <w:rPr>
          <w:sz w:val="24"/>
          <w:u w:val="single"/>
        </w:rPr>
      </w:pPr>
      <w:r w:rsidRPr="00390C7B">
        <w:rPr>
          <w:sz w:val="24"/>
          <w:u w:val="single"/>
        </w:rPr>
        <w:t>6.4 Fourth Sprint</w:t>
      </w:r>
    </w:p>
    <w:p w:rsidR="00390C7B" w:rsidRPr="00E5597B" w:rsidRDefault="00390C7B" w:rsidP="00390C7B">
      <w:pPr>
        <w:rPr>
          <w:sz w:val="24"/>
        </w:rPr>
      </w:pPr>
    </w:p>
    <w:p w:rsidR="00390C7B" w:rsidRDefault="00390C7B" w:rsidP="00390C7B">
      <w:pPr>
        <w:rPr>
          <w:sz w:val="24"/>
          <w:u w:val="single"/>
        </w:rPr>
      </w:pPr>
      <w:r w:rsidRPr="00390C7B">
        <w:rPr>
          <w:sz w:val="24"/>
          <w:u w:val="single"/>
        </w:rPr>
        <w:t>6.5 Fifth Sprint</w:t>
      </w:r>
    </w:p>
    <w:p w:rsidR="00390C7B" w:rsidRPr="00390C7B" w:rsidRDefault="00390C7B" w:rsidP="00390C7B">
      <w:pPr>
        <w:rPr>
          <w:sz w:val="24"/>
          <w:u w:val="single"/>
        </w:rPr>
      </w:pPr>
    </w:p>
    <w:p w:rsidR="00390C7B" w:rsidRDefault="00390C7B" w:rsidP="00390C7B">
      <w:pPr>
        <w:rPr>
          <w:sz w:val="24"/>
          <w:u w:val="single"/>
        </w:rPr>
      </w:pPr>
      <w:r w:rsidRPr="00390C7B">
        <w:rPr>
          <w:sz w:val="24"/>
          <w:u w:val="single"/>
        </w:rPr>
        <w:t>6.6 Sixth Sprint</w:t>
      </w:r>
    </w:p>
    <w:p w:rsidR="00390C7B" w:rsidRPr="00390C7B" w:rsidRDefault="00390C7B" w:rsidP="00390C7B">
      <w:pPr>
        <w:rPr>
          <w:sz w:val="24"/>
          <w:u w:val="single"/>
        </w:rPr>
      </w:pPr>
    </w:p>
    <w:p w:rsidR="00390C7B" w:rsidRDefault="00390C7B" w:rsidP="00390C7B">
      <w:pPr>
        <w:rPr>
          <w:sz w:val="24"/>
          <w:u w:val="single"/>
        </w:rPr>
      </w:pPr>
      <w:r w:rsidRPr="00390C7B">
        <w:rPr>
          <w:sz w:val="24"/>
          <w:u w:val="single"/>
        </w:rPr>
        <w:t>6.7 Seventh Sprint</w:t>
      </w:r>
    </w:p>
    <w:p w:rsidR="00390C7B" w:rsidRPr="00390C7B" w:rsidRDefault="00390C7B" w:rsidP="00390C7B">
      <w:pPr>
        <w:rPr>
          <w:sz w:val="24"/>
          <w:u w:val="single"/>
        </w:rPr>
      </w:pPr>
    </w:p>
    <w:p w:rsidR="00390C7B" w:rsidRDefault="00390C7B" w:rsidP="00075703">
      <w:pPr>
        <w:rPr>
          <w:sz w:val="24"/>
          <w:u w:val="single"/>
        </w:rPr>
      </w:pPr>
      <w:r w:rsidRPr="00390C7B">
        <w:rPr>
          <w:sz w:val="24"/>
          <w:u w:val="single"/>
        </w:rPr>
        <w:t>6.8 Final Sprint</w:t>
      </w:r>
    </w:p>
    <w:p w:rsidR="00EC189C" w:rsidRPr="00390C7B" w:rsidRDefault="00EC189C" w:rsidP="00075703">
      <w:pPr>
        <w:rPr>
          <w:sz w:val="24"/>
          <w:u w:val="single"/>
        </w:rPr>
      </w:pPr>
    </w:p>
    <w:p w:rsidR="00075703" w:rsidRDefault="00075703" w:rsidP="00075703">
      <w:pPr>
        <w:rPr>
          <w:sz w:val="32"/>
          <w:u w:val="single"/>
        </w:rPr>
      </w:pPr>
      <w:r>
        <w:rPr>
          <w:sz w:val="32"/>
          <w:u w:val="single"/>
        </w:rPr>
        <w:t xml:space="preserve">7. </w:t>
      </w:r>
      <w:r w:rsidR="00390C7B">
        <w:rPr>
          <w:sz w:val="32"/>
          <w:u w:val="single"/>
        </w:rPr>
        <w:t>END OF PROJECT REPORT</w:t>
      </w:r>
    </w:p>
    <w:p w:rsidR="00390C7B" w:rsidRDefault="00390C7B" w:rsidP="00075703">
      <w:pPr>
        <w:rPr>
          <w:sz w:val="32"/>
          <w:u w:val="single"/>
        </w:rPr>
      </w:pPr>
    </w:p>
    <w:p w:rsidR="00390C7B" w:rsidRDefault="00390C7B" w:rsidP="00075703">
      <w:pPr>
        <w:rPr>
          <w:sz w:val="24"/>
          <w:u w:val="single"/>
        </w:rPr>
      </w:pPr>
      <w:r w:rsidRPr="00390C7B">
        <w:rPr>
          <w:sz w:val="24"/>
          <w:u w:val="single"/>
        </w:rPr>
        <w:t>7.1 Summary</w:t>
      </w:r>
    </w:p>
    <w:p w:rsidR="00390C7B" w:rsidRPr="00390C7B" w:rsidRDefault="00390C7B" w:rsidP="00075703">
      <w:pPr>
        <w:rPr>
          <w:sz w:val="24"/>
          <w:u w:val="single"/>
        </w:rPr>
      </w:pPr>
    </w:p>
    <w:p w:rsidR="00390C7B" w:rsidRDefault="00390C7B" w:rsidP="00075703">
      <w:pPr>
        <w:rPr>
          <w:sz w:val="24"/>
          <w:u w:val="single"/>
        </w:rPr>
      </w:pPr>
      <w:r w:rsidRPr="00390C7B">
        <w:rPr>
          <w:sz w:val="24"/>
          <w:u w:val="single"/>
        </w:rPr>
        <w:t>7.2 Changes to Project</w:t>
      </w:r>
    </w:p>
    <w:p w:rsidR="00390C7B" w:rsidRPr="00390C7B" w:rsidRDefault="00390C7B" w:rsidP="00075703">
      <w:pPr>
        <w:rPr>
          <w:sz w:val="24"/>
          <w:u w:val="single"/>
        </w:rPr>
      </w:pPr>
    </w:p>
    <w:p w:rsidR="00075703" w:rsidRDefault="00075703" w:rsidP="00075703">
      <w:pPr>
        <w:rPr>
          <w:sz w:val="32"/>
          <w:u w:val="single"/>
        </w:rPr>
      </w:pPr>
      <w:r>
        <w:rPr>
          <w:sz w:val="32"/>
          <w:u w:val="single"/>
        </w:rPr>
        <w:t xml:space="preserve">8. </w:t>
      </w:r>
      <w:r w:rsidR="00390C7B">
        <w:rPr>
          <w:sz w:val="32"/>
          <w:u w:val="single"/>
        </w:rPr>
        <w:t>PROJECT POST-MORTEM</w:t>
      </w:r>
    </w:p>
    <w:p w:rsidR="00390C7B" w:rsidRPr="000C1370" w:rsidRDefault="000C1370" w:rsidP="00075703">
      <w:pPr>
        <w:rPr>
          <w:sz w:val="28"/>
        </w:rPr>
      </w:pPr>
      <w:r w:rsidRPr="000C1370">
        <w:rPr>
          <w:sz w:val="28"/>
        </w:rPr>
        <w:t>There we</w:t>
      </w:r>
      <w:r>
        <w:rPr>
          <w:sz w:val="28"/>
        </w:rPr>
        <w:t xml:space="preserve">re quite a few issues with the project mainly relating to how it was managed. While the planning and project management were fine, many of the desired features to begin with were scrapped due to over ambition. The workflow </w:t>
      </w:r>
    </w:p>
    <w:p w:rsidR="00390C7B" w:rsidRDefault="00390C7B" w:rsidP="00390C7B">
      <w:pPr>
        <w:rPr>
          <w:sz w:val="24"/>
          <w:u w:val="single"/>
        </w:rPr>
      </w:pPr>
      <w:r>
        <w:rPr>
          <w:sz w:val="24"/>
          <w:u w:val="single"/>
        </w:rPr>
        <w:t>8</w:t>
      </w:r>
      <w:r w:rsidRPr="00390C7B">
        <w:rPr>
          <w:sz w:val="24"/>
          <w:u w:val="single"/>
        </w:rPr>
        <w:t>.</w:t>
      </w:r>
      <w:r>
        <w:rPr>
          <w:sz w:val="24"/>
          <w:u w:val="single"/>
        </w:rPr>
        <w:t>1 Aspects that succeeded</w:t>
      </w:r>
    </w:p>
    <w:p w:rsidR="00390C7B" w:rsidRPr="000C1370" w:rsidRDefault="000C1370" w:rsidP="00390C7B">
      <w:pPr>
        <w:rPr>
          <w:sz w:val="24"/>
        </w:rPr>
      </w:pPr>
      <w:r>
        <w:rPr>
          <w:sz w:val="24"/>
        </w:rPr>
        <w:t>-The design of the FFT song analysis and its implementation into creating automatic maps was surprisingly effective at how flexible it was. While it created maps that were not too creative, it did create a fun experience and eased pressure off of designing maps by hand, which would have taken far longer.</w:t>
      </w:r>
    </w:p>
    <w:p w:rsidR="00390C7B" w:rsidRDefault="00390C7B" w:rsidP="00390C7B">
      <w:pPr>
        <w:rPr>
          <w:sz w:val="24"/>
          <w:u w:val="single"/>
        </w:rPr>
      </w:pPr>
      <w:r>
        <w:rPr>
          <w:sz w:val="24"/>
          <w:u w:val="single"/>
        </w:rPr>
        <w:lastRenderedPageBreak/>
        <w:t>8.2 Aspects that failed</w:t>
      </w:r>
    </w:p>
    <w:p w:rsidR="00390C7B" w:rsidRDefault="002C61E8" w:rsidP="00390C7B">
      <w:pPr>
        <w:rPr>
          <w:sz w:val="24"/>
        </w:rPr>
      </w:pPr>
      <w:r>
        <w:rPr>
          <w:sz w:val="24"/>
        </w:rPr>
        <w:t>-The original concept laid out in the project initiation document was too complicated to work as a game and this caused delays in advancing the project. The original idea would have made the game a lot more unique but proved too difficult and not enjoyable for the player.</w:t>
      </w:r>
    </w:p>
    <w:p w:rsidR="000C1370" w:rsidRPr="002C61E8" w:rsidRDefault="000C1370" w:rsidP="00390C7B">
      <w:pPr>
        <w:rPr>
          <w:sz w:val="24"/>
        </w:rPr>
      </w:pPr>
      <w:r>
        <w:rPr>
          <w:sz w:val="24"/>
        </w:rPr>
        <w:t>-Many art assets were not able to be made by hand due to lack of time, as too much time was spent developing features instead of designing art assets. As such, much of the game uses third party assets (all available to use) but this was not the desired outcome for the original plan</w:t>
      </w:r>
    </w:p>
    <w:p w:rsidR="00390C7B" w:rsidRDefault="00390C7B" w:rsidP="00075703">
      <w:pPr>
        <w:rPr>
          <w:sz w:val="24"/>
          <w:u w:val="single"/>
        </w:rPr>
      </w:pPr>
      <w:r>
        <w:rPr>
          <w:sz w:val="24"/>
          <w:u w:val="single"/>
        </w:rPr>
        <w:t>8</w:t>
      </w:r>
      <w:r w:rsidRPr="00390C7B">
        <w:rPr>
          <w:sz w:val="24"/>
          <w:u w:val="single"/>
        </w:rPr>
        <w:t>.</w:t>
      </w:r>
      <w:r>
        <w:rPr>
          <w:sz w:val="24"/>
          <w:u w:val="single"/>
        </w:rPr>
        <w:t>3</w:t>
      </w:r>
      <w:r w:rsidRPr="00390C7B">
        <w:rPr>
          <w:sz w:val="24"/>
          <w:u w:val="single"/>
        </w:rPr>
        <w:t xml:space="preserve"> </w:t>
      </w:r>
      <w:r>
        <w:rPr>
          <w:sz w:val="24"/>
          <w:u w:val="single"/>
        </w:rPr>
        <w:t>Reflection on future improvements</w:t>
      </w:r>
    </w:p>
    <w:p w:rsidR="00390C7B" w:rsidRPr="000C1370" w:rsidRDefault="000C1370" w:rsidP="00075703">
      <w:pPr>
        <w:rPr>
          <w:sz w:val="24"/>
        </w:rPr>
      </w:pPr>
      <w:r>
        <w:rPr>
          <w:sz w:val="24"/>
        </w:rPr>
        <w:t>In the future, better time management is needed. Many aspects of the project were predicted to take far less time than actually implemented and this caused both delays and changed to the plan as well as forcing the removal of some desired features.</w:t>
      </w:r>
    </w:p>
    <w:p w:rsidR="00390C7B" w:rsidRDefault="00075703" w:rsidP="00075703">
      <w:pPr>
        <w:rPr>
          <w:sz w:val="32"/>
          <w:u w:val="single"/>
        </w:rPr>
      </w:pPr>
      <w:r>
        <w:rPr>
          <w:sz w:val="32"/>
          <w:u w:val="single"/>
        </w:rPr>
        <w:t xml:space="preserve">9. </w:t>
      </w:r>
      <w:r w:rsidR="00390C7B">
        <w:rPr>
          <w:sz w:val="32"/>
          <w:u w:val="single"/>
        </w:rPr>
        <w:t>CONCLUSIONS</w:t>
      </w:r>
    </w:p>
    <w:p w:rsidR="002C61E8" w:rsidRDefault="00C0051E" w:rsidP="00075703">
      <w:pPr>
        <w:rPr>
          <w:sz w:val="28"/>
        </w:rPr>
      </w:pPr>
      <w:r>
        <w:rPr>
          <w:sz w:val="28"/>
        </w:rPr>
        <w:t xml:space="preserve">The project itself can be considered a minor success. The mechanics are there and the game is playable, but lacks the professionalism that you would expect from an indie game. The gameplay is adequate but is obvious that the maps were created automatically. </w:t>
      </w:r>
    </w:p>
    <w:p w:rsidR="002637BA" w:rsidRDefault="002637BA" w:rsidP="00075703">
      <w:pPr>
        <w:rPr>
          <w:sz w:val="28"/>
        </w:rPr>
      </w:pPr>
      <w:r>
        <w:rPr>
          <w:sz w:val="28"/>
        </w:rPr>
        <w:t xml:space="preserve">I believe the FFT used was effective however, and is able to create an experience that still matches the original intentions of the project. </w:t>
      </w:r>
    </w:p>
    <w:p w:rsidR="002637BA" w:rsidRPr="00C0051E" w:rsidRDefault="002637BA" w:rsidP="00075703">
      <w:pPr>
        <w:rPr>
          <w:sz w:val="28"/>
        </w:rPr>
      </w:pPr>
    </w:p>
    <w:p w:rsidR="00075703" w:rsidRDefault="00075703" w:rsidP="00075703">
      <w:pPr>
        <w:rPr>
          <w:sz w:val="32"/>
          <w:u w:val="single"/>
        </w:rPr>
      </w:pPr>
      <w:r>
        <w:rPr>
          <w:sz w:val="32"/>
          <w:u w:val="single"/>
        </w:rPr>
        <w:t xml:space="preserve">10. </w:t>
      </w:r>
      <w:r w:rsidR="00390C7B">
        <w:rPr>
          <w:sz w:val="32"/>
          <w:u w:val="single"/>
        </w:rPr>
        <w:t>REFERENCE LIST</w:t>
      </w:r>
    </w:p>
    <w:p w:rsidR="00390C7B" w:rsidRDefault="00390C7B" w:rsidP="00075703">
      <w:pPr>
        <w:rPr>
          <w:sz w:val="32"/>
          <w:u w:val="single"/>
        </w:rPr>
      </w:pPr>
    </w:p>
    <w:p w:rsidR="00075703" w:rsidRPr="00093A10" w:rsidRDefault="00075703" w:rsidP="00075703">
      <w:pPr>
        <w:rPr>
          <w:sz w:val="32"/>
          <w:u w:val="single"/>
        </w:rPr>
      </w:pPr>
      <w:r>
        <w:rPr>
          <w:sz w:val="32"/>
          <w:u w:val="single"/>
        </w:rPr>
        <w:t xml:space="preserve">11. </w:t>
      </w:r>
      <w:r w:rsidR="00390C7B">
        <w:rPr>
          <w:sz w:val="32"/>
          <w:u w:val="single"/>
        </w:rPr>
        <w:t>APPENDICES</w:t>
      </w:r>
    </w:p>
    <w:p w:rsidR="00075703" w:rsidRDefault="00075703" w:rsidP="00075703">
      <w:pPr>
        <w:rPr>
          <w:sz w:val="32"/>
          <w:u w:val="single"/>
        </w:rPr>
      </w:pPr>
    </w:p>
    <w:p w:rsidR="00A46093" w:rsidRPr="00093A10" w:rsidRDefault="00A46093" w:rsidP="00075703">
      <w:pPr>
        <w:rPr>
          <w:sz w:val="32"/>
          <w:u w:val="single"/>
        </w:rPr>
      </w:pPr>
      <w:r>
        <w:rPr>
          <w:sz w:val="32"/>
          <w:u w:val="single"/>
        </w:rPr>
        <w:t xml:space="preserve">A </w:t>
      </w:r>
      <w:r>
        <w:rPr>
          <w:sz w:val="32"/>
          <w:u w:val="single"/>
        </w:rPr>
        <w:tab/>
        <w:t>PROJECT INITIATION DOCUMENT (PID)</w:t>
      </w:r>
    </w:p>
    <w:p w:rsidR="00075703" w:rsidRPr="00093A10" w:rsidRDefault="00075703" w:rsidP="00075703">
      <w:pPr>
        <w:rPr>
          <w:sz w:val="32"/>
          <w:u w:val="single"/>
        </w:rPr>
      </w:pPr>
    </w:p>
    <w:p w:rsidR="00075703" w:rsidRPr="00093A10" w:rsidRDefault="00C0051E" w:rsidP="00075703">
      <w:pPr>
        <w:rPr>
          <w:sz w:val="32"/>
          <w:u w:val="single"/>
        </w:rPr>
      </w:pPr>
      <w:r>
        <w:rPr>
          <w:sz w:val="32"/>
          <w:u w:val="single"/>
        </w:rPr>
        <w:t>B</w:t>
      </w:r>
      <w:r>
        <w:rPr>
          <w:sz w:val="32"/>
          <w:u w:val="single"/>
        </w:rPr>
        <w:tab/>
        <w:t>HIGHLIGHT REPORTS</w:t>
      </w:r>
    </w:p>
    <w:p w:rsidR="00075703" w:rsidRPr="00093A10" w:rsidRDefault="00075703" w:rsidP="00075703">
      <w:pPr>
        <w:rPr>
          <w:sz w:val="32"/>
          <w:u w:val="single"/>
        </w:rPr>
      </w:pPr>
    </w:p>
    <w:p w:rsidR="00882C6F" w:rsidRPr="00093A10" w:rsidRDefault="00882C6F" w:rsidP="003B56A9">
      <w:pPr>
        <w:pStyle w:val="ListParagraph"/>
        <w:rPr>
          <w:sz w:val="28"/>
        </w:rPr>
      </w:pPr>
    </w:p>
    <w:sectPr w:rsidR="00882C6F" w:rsidRPr="00093A1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5776" w:rsidRDefault="003A5776" w:rsidP="008A3A8F">
      <w:pPr>
        <w:spacing w:after="0" w:line="240" w:lineRule="auto"/>
      </w:pPr>
      <w:r>
        <w:separator/>
      </w:r>
    </w:p>
  </w:endnote>
  <w:endnote w:type="continuationSeparator" w:id="0">
    <w:p w:rsidR="003A5776" w:rsidRDefault="003A5776" w:rsidP="008A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7633439"/>
      <w:docPartObj>
        <w:docPartGallery w:val="Page Numbers (Bottom of Page)"/>
        <w:docPartUnique/>
      </w:docPartObj>
    </w:sdtPr>
    <w:sdtEndPr>
      <w:rPr>
        <w:noProof/>
      </w:rPr>
    </w:sdtEndPr>
    <w:sdtContent>
      <w:p w:rsidR="008A3A8F" w:rsidRDefault="008A3A8F">
        <w:pPr>
          <w:pStyle w:val="Footer"/>
          <w:jc w:val="right"/>
        </w:pPr>
        <w:r>
          <w:fldChar w:fldCharType="begin"/>
        </w:r>
        <w:r>
          <w:instrText xml:space="preserve"> PAGE   \* MERGEFORMAT </w:instrText>
        </w:r>
        <w:r>
          <w:fldChar w:fldCharType="separate"/>
        </w:r>
        <w:r w:rsidR="004076D3">
          <w:rPr>
            <w:noProof/>
          </w:rPr>
          <w:t>5</w:t>
        </w:r>
        <w:r>
          <w:rPr>
            <w:noProof/>
          </w:rPr>
          <w:fldChar w:fldCharType="end"/>
        </w:r>
        <w:r>
          <w:rPr>
            <w:noProof/>
          </w:rPr>
          <w:t xml:space="preserve"> | Page</w:t>
        </w:r>
      </w:p>
    </w:sdtContent>
  </w:sdt>
  <w:p w:rsidR="008A3A8F" w:rsidRDefault="008A3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5776" w:rsidRDefault="003A5776" w:rsidP="008A3A8F">
      <w:pPr>
        <w:spacing w:after="0" w:line="240" w:lineRule="auto"/>
      </w:pPr>
      <w:r>
        <w:separator/>
      </w:r>
    </w:p>
  </w:footnote>
  <w:footnote w:type="continuationSeparator" w:id="0">
    <w:p w:rsidR="003A5776" w:rsidRDefault="003A5776" w:rsidP="008A3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368AF"/>
    <w:multiLevelType w:val="multilevel"/>
    <w:tmpl w:val="C7F8FF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tTQ1MbC0sDQwMDFV0lEKTi0uzszPAykwqQUAj0L6PiwAAAA="/>
  </w:docVars>
  <w:rsids>
    <w:rsidRoot w:val="000827A3"/>
    <w:rsid w:val="00075703"/>
    <w:rsid w:val="00081402"/>
    <w:rsid w:val="000827A3"/>
    <w:rsid w:val="00093A10"/>
    <w:rsid w:val="000C1370"/>
    <w:rsid w:val="000D29CF"/>
    <w:rsid w:val="00231871"/>
    <w:rsid w:val="002637BA"/>
    <w:rsid w:val="002C61E8"/>
    <w:rsid w:val="002F41C4"/>
    <w:rsid w:val="00390C7B"/>
    <w:rsid w:val="003A5776"/>
    <w:rsid w:val="003B56A9"/>
    <w:rsid w:val="004076D3"/>
    <w:rsid w:val="004C618E"/>
    <w:rsid w:val="004F649F"/>
    <w:rsid w:val="005A1AE9"/>
    <w:rsid w:val="006F4F9D"/>
    <w:rsid w:val="00882C6F"/>
    <w:rsid w:val="008A3A8F"/>
    <w:rsid w:val="00A46093"/>
    <w:rsid w:val="00A66207"/>
    <w:rsid w:val="00AF2EAD"/>
    <w:rsid w:val="00B8024E"/>
    <w:rsid w:val="00C0051E"/>
    <w:rsid w:val="00E14F29"/>
    <w:rsid w:val="00E34BCC"/>
    <w:rsid w:val="00E5597B"/>
    <w:rsid w:val="00EC189C"/>
    <w:rsid w:val="00F23DDF"/>
    <w:rsid w:val="00F5739B"/>
    <w:rsid w:val="00FC65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A3"/>
    <w:pPr>
      <w:ind w:left="720"/>
      <w:contextualSpacing/>
    </w:pPr>
  </w:style>
  <w:style w:type="paragraph" w:styleId="Header">
    <w:name w:val="header"/>
    <w:basedOn w:val="Normal"/>
    <w:link w:val="HeaderChar"/>
    <w:uiPriority w:val="99"/>
    <w:unhideWhenUsed/>
    <w:rsid w:val="008A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A8F"/>
  </w:style>
  <w:style w:type="paragraph" w:styleId="Footer">
    <w:name w:val="footer"/>
    <w:basedOn w:val="Normal"/>
    <w:link w:val="FooterChar"/>
    <w:uiPriority w:val="99"/>
    <w:unhideWhenUsed/>
    <w:rsid w:val="008A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A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A3"/>
    <w:pPr>
      <w:ind w:left="720"/>
      <w:contextualSpacing/>
    </w:pPr>
  </w:style>
  <w:style w:type="paragraph" w:styleId="Header">
    <w:name w:val="header"/>
    <w:basedOn w:val="Normal"/>
    <w:link w:val="HeaderChar"/>
    <w:uiPriority w:val="99"/>
    <w:unhideWhenUsed/>
    <w:rsid w:val="008A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A8F"/>
  </w:style>
  <w:style w:type="paragraph" w:styleId="Footer">
    <w:name w:val="footer"/>
    <w:basedOn w:val="Normal"/>
    <w:link w:val="FooterChar"/>
    <w:uiPriority w:val="99"/>
    <w:unhideWhenUsed/>
    <w:rsid w:val="008A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18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2AFC2-052D-4A4F-A205-CB556F703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8</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Matthew</cp:lastModifiedBy>
  <cp:revision>6</cp:revision>
  <cp:lastPrinted>2018-04-16T15:40:00Z</cp:lastPrinted>
  <dcterms:created xsi:type="dcterms:W3CDTF">2018-05-04T19:21:00Z</dcterms:created>
  <dcterms:modified xsi:type="dcterms:W3CDTF">2018-05-21T04:59:00Z</dcterms:modified>
</cp:coreProperties>
</file>